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c71bc2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71bc25-d08f-11eb-aa0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Ma4DQQhD0b8A97+lb0Dsl580aSJBkdmVZmcLy4AxU/OxVD/1r6q6pM7DQX/1ub79V9Mz3V15h8MWL1AyrzH/HA7wJrRK00d42ZzCG37JmutilrrIX0r6Xgf1ZZWDFXm0hpbxClRLkKj3+qvIunkM21t+ACWNppjTlp9B3GqDXCzB2vKbYHRSNxxv8hdq6WDNAb9OjeWIG91s8ZQgn+6lfT1oCdeDcoC/7V9kF9jBYLZ4Te6UYCsBb/UX40sS8Zda6w9WQ3UVout+g5wDVcbSvn/tUjY+9EwWD/wZoxLtq3X+nq+HbzVTbg78OWVpBknv/Y/5kXoMH3NxP8BXKMsej/kbkkP+LuY5Fxj9C/AAL12BT+vmfiUubNn3/vKqLxNddaK/373vPgAO2W3QJUQpS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not receive calls or check my voicemail. I was supposed to receive</w:t>
      </w:r>
      <w:r>
        <w:t xml:space="preserve"> </w:t>
      </w:r>
      <w:r>
        <w:t xml:space="preserve">a new phone 3 months ago. I am also supposedly getting unlimited data</w:t>
      </w:r>
      <w:r>
        <w:t xml:space="preserve"> </w:t>
      </w:r>
      <w:r>
        <w:t xml:space="preserve">but it caps off at 2.73 gigs. I email they tell me to call customer</w:t>
      </w:r>
      <w:r>
        <w:t xml:space="preserve"> </w:t>
      </w:r>
      <w:r>
        <w:t xml:space="preserve">service. I called told me I had a 5 minute wait. Was on the phone for</w:t>
      </w:r>
      <w:r>
        <w:t xml:space="preserve"> </w:t>
      </w:r>
      <w:r>
        <w:t xml:space="preserve">almost 2 hours before I hung up. Their website has pages that are</w:t>
      </w:r>
      <w:r>
        <w:t xml:space="preserve"> </w:t>
      </w:r>
      <w:r>
        <w:t xml:space="preserve">"unavailable".Pretty sure my experience is probably the norm for this</w:t>
      </w:r>
      <w:r>
        <w:t xml:space="preserve"> </w:t>
      </w:r>
      <w:r>
        <w:t xml:space="preserve">compa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71bc25-d08f-11eb-aa0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c71bc25-d08f-11eb-aa0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c71bc25-d08f-11eb-aa0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c71bc25</dc:title>
  <dc:creator/>
  <cp:keywords/>
  <dcterms:created xsi:type="dcterms:W3CDTF">2026-05-03T10:46:20Z</dcterms:created>
  <dcterms:modified xsi:type="dcterms:W3CDTF">2026-05-03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